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6BBA01" w14:textId="2219DAD6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 xml:space="preserve">SEZNAM </w:t>
      </w:r>
      <w:r w:rsidR="005C271E">
        <w:rPr>
          <w:rFonts w:ascii="Times New Roman" w:hAnsi="Times New Roman" w:cs="Times New Roman"/>
          <w:b/>
          <w:caps/>
        </w:rPr>
        <w:t>referenčních zakázek</w:t>
      </w:r>
    </w:p>
    <w:p w14:paraId="30CB8D42" w14:textId="00D662BB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C86866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7C95C936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bookmarkStart w:id="0" w:name="_Hlk160806640"/>
      <w:r w:rsidR="00D8697B" w:rsidRPr="00D8697B">
        <w:rPr>
          <w:rFonts w:ascii="Times New Roman" w:hAnsi="Times New Roman" w:cs="Times New Roman"/>
          <w:b/>
        </w:rPr>
        <w:t>Rekonstrukce sportovišť ZŠ Jeseniova Praha 3</w:t>
      </w:r>
      <w:bookmarkEnd w:id="0"/>
      <w:r w:rsidR="00AC0FB0">
        <w:rPr>
          <w:rFonts w:ascii="Times New Roman" w:hAnsi="Times New Roman" w:cs="Times New Roman"/>
          <w:b/>
        </w:rPr>
        <w:t xml:space="preserve"> – II. vyhlášení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5B22BE77" w:rsidR="001E1E13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vatel </w:t>
      </w:r>
      <w:r w:rsidR="00AA48DD">
        <w:rPr>
          <w:rFonts w:ascii="Times New Roman" w:hAnsi="Times New Roman" w:cs="Times New Roman"/>
        </w:rPr>
        <w:t>pro účely prokázání</w:t>
      </w:r>
      <w:r w:rsidR="00CA0B35">
        <w:rPr>
          <w:rFonts w:ascii="Times New Roman" w:hAnsi="Times New Roman" w:cs="Times New Roman"/>
        </w:rPr>
        <w:t xml:space="preserve"> </w:t>
      </w:r>
      <w:r w:rsidR="00CA0B35" w:rsidRPr="00CA0B35">
        <w:rPr>
          <w:rFonts w:ascii="Times New Roman" w:hAnsi="Times New Roman" w:cs="Times New Roman"/>
        </w:rPr>
        <w:t>splnění technické kvalifikace dle ustanovení § 79 odst. 2 písm.</w:t>
      </w:r>
      <w:r w:rsidR="00DF74A9">
        <w:rPr>
          <w:rFonts w:ascii="Times New Roman" w:hAnsi="Times New Roman" w:cs="Times New Roman"/>
        </w:rPr>
        <w:t xml:space="preserve"> a) </w:t>
      </w:r>
      <w:r w:rsidR="00CA0B35" w:rsidRPr="00CA0B35">
        <w:rPr>
          <w:rFonts w:ascii="Times New Roman" w:hAnsi="Times New Roman" w:cs="Times New Roman"/>
        </w:rPr>
        <w:t xml:space="preserve">zákona č. 134/2016 Sb., o zadávání veřejných zakázek, ve znění pozdějších předpisů a ustanovení </w:t>
      </w:r>
      <w:r w:rsidR="00CA0B35">
        <w:rPr>
          <w:rFonts w:ascii="Times New Roman" w:hAnsi="Times New Roman" w:cs="Times New Roman"/>
        </w:rPr>
        <w:t xml:space="preserve">odst. </w:t>
      </w:r>
      <w:r w:rsidR="00AF63B8">
        <w:rPr>
          <w:rFonts w:ascii="Times New Roman" w:hAnsi="Times New Roman" w:cs="Times New Roman"/>
        </w:rPr>
        <w:t>1</w:t>
      </w:r>
      <w:r w:rsidR="00D8697B">
        <w:rPr>
          <w:rFonts w:ascii="Times New Roman" w:hAnsi="Times New Roman" w:cs="Times New Roman"/>
        </w:rPr>
        <w:t>1</w:t>
      </w:r>
      <w:r w:rsidR="00AF63B8">
        <w:rPr>
          <w:rFonts w:ascii="Times New Roman" w:hAnsi="Times New Roman" w:cs="Times New Roman"/>
        </w:rPr>
        <w:t xml:space="preserve">.5.1. </w:t>
      </w:r>
      <w:r w:rsidR="000C23C2">
        <w:rPr>
          <w:rFonts w:ascii="Times New Roman" w:hAnsi="Times New Roman" w:cs="Times New Roman"/>
        </w:rPr>
        <w:t>zadávací dokumentace</w:t>
      </w:r>
      <w:r w:rsidR="00AA48DD">
        <w:rPr>
          <w:rFonts w:ascii="Times New Roman" w:hAnsi="Times New Roman" w:cs="Times New Roman"/>
        </w:rPr>
        <w:t xml:space="preserve"> </w:t>
      </w:r>
      <w:r w:rsidR="002B1EF5">
        <w:rPr>
          <w:rFonts w:ascii="Times New Roman" w:hAnsi="Times New Roman" w:cs="Times New Roman"/>
        </w:rPr>
        <w:t xml:space="preserve">prohlašuje, že </w:t>
      </w:r>
      <w:r w:rsidR="007C6097">
        <w:rPr>
          <w:rFonts w:ascii="Times New Roman" w:hAnsi="Times New Roman" w:cs="Times New Roman"/>
        </w:rPr>
        <w:t xml:space="preserve">v předchozích </w:t>
      </w:r>
      <w:r w:rsidR="008B749A">
        <w:rPr>
          <w:rFonts w:ascii="Times New Roman" w:hAnsi="Times New Roman" w:cs="Times New Roman"/>
        </w:rPr>
        <w:t>pěti</w:t>
      </w:r>
      <w:r w:rsidR="007C6097">
        <w:rPr>
          <w:rFonts w:ascii="Times New Roman" w:hAnsi="Times New Roman" w:cs="Times New Roman"/>
        </w:rPr>
        <w:t xml:space="preserve"> (</w:t>
      </w:r>
      <w:r w:rsidR="008B749A">
        <w:rPr>
          <w:rFonts w:ascii="Times New Roman" w:hAnsi="Times New Roman" w:cs="Times New Roman"/>
        </w:rPr>
        <w:t>5</w:t>
      </w:r>
      <w:r w:rsidR="007C6097">
        <w:rPr>
          <w:rFonts w:ascii="Times New Roman" w:hAnsi="Times New Roman" w:cs="Times New Roman"/>
        </w:rPr>
        <w:t xml:space="preserve">) letech před zahájením veřejné zakázky realizoval následující významné </w:t>
      </w:r>
      <w:r w:rsidR="00AF63B8">
        <w:rPr>
          <w:rFonts w:ascii="Times New Roman" w:hAnsi="Times New Roman" w:cs="Times New Roman"/>
        </w:rPr>
        <w:t>stavební zakázky</w:t>
      </w:r>
      <w:r w:rsidR="007C6097">
        <w:rPr>
          <w:rFonts w:ascii="Times New Roman" w:hAnsi="Times New Roman" w:cs="Times New Roman"/>
        </w:rPr>
        <w:t xml:space="preserve">, které odpovídají svým rozsahem a parametry podmínkám stanoveným v odst. </w:t>
      </w:r>
      <w:r w:rsidR="00AF63B8">
        <w:rPr>
          <w:rFonts w:ascii="Times New Roman" w:hAnsi="Times New Roman" w:cs="Times New Roman"/>
        </w:rPr>
        <w:t>1</w:t>
      </w:r>
      <w:r w:rsidR="00D8697B">
        <w:rPr>
          <w:rFonts w:ascii="Times New Roman" w:hAnsi="Times New Roman" w:cs="Times New Roman"/>
        </w:rPr>
        <w:t>1</w:t>
      </w:r>
      <w:r w:rsidR="00AF63B8">
        <w:rPr>
          <w:rFonts w:ascii="Times New Roman" w:hAnsi="Times New Roman" w:cs="Times New Roman"/>
        </w:rPr>
        <w:t>.5</w:t>
      </w:r>
      <w:r w:rsidR="007C6097">
        <w:rPr>
          <w:rFonts w:ascii="Times New Roman" w:hAnsi="Times New Roman" w:cs="Times New Roman"/>
        </w:rPr>
        <w:t>.1. zadávací dokumentace.</w:t>
      </w:r>
    </w:p>
    <w:p w14:paraId="61F3A020" w14:textId="1DF09D23" w:rsidR="006A1449" w:rsidRDefault="006A1449" w:rsidP="00E71C83">
      <w:pPr>
        <w:spacing w:after="12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0C23C2" w:rsidRPr="0029666C" w14:paraId="7C8AC90B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DCFEB83" w14:textId="163434FF" w:rsidR="000C23C2" w:rsidRPr="000C23C2" w:rsidRDefault="007C6097" w:rsidP="000C23C2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 xml:space="preserve">Významná </w:t>
            </w:r>
            <w:r w:rsidR="008B749A">
              <w:rPr>
                <w:rFonts w:ascii="Times New Roman" w:hAnsi="Times New Roman" w:cs="Times New Roman"/>
                <w:b/>
              </w:rPr>
              <w:t>stavební práce</w:t>
            </w:r>
            <w:r>
              <w:rPr>
                <w:rFonts w:ascii="Times New Roman" w:hAnsi="Times New Roman" w:cs="Times New Roman"/>
                <w:b/>
              </w:rPr>
              <w:t xml:space="preserve"> č. 1</w:t>
            </w:r>
          </w:p>
        </w:tc>
      </w:tr>
      <w:tr w:rsidR="007C6097" w:rsidRPr="0029666C" w14:paraId="05B2DD64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9802FB4" w14:textId="7BD51119" w:rsidR="007C6097" w:rsidRDefault="007C6097" w:rsidP="007C609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0C23C2" w:rsidRPr="0029666C" w14:paraId="00ED704B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C21A1F" w:rsidR="000C23C2" w:rsidRPr="000C23C2" w:rsidRDefault="007C6097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031C8B4" w14:textId="6E7E2103" w:rsidR="000C23C2" w:rsidRPr="000C23C2" w:rsidRDefault="000C23C2" w:rsidP="00E71C83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938F184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7926E363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1B6B48A" w14:textId="3559C807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5AEE8E78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96378F" w14:textId="242AE2F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5DE444A" w14:textId="60C3162E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2A78EEFE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2D92CC92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269D99" w14:textId="4DBAB30D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A1449" w:rsidRPr="0029666C" w14:paraId="71C36A5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C43FE20" w14:textId="70EA2880" w:rsidR="006A1449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778D655" w14:textId="1B7CC568" w:rsidR="006A1449" w:rsidRPr="00E274B1" w:rsidRDefault="006A1449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B24451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FFB395D" w14:textId="0A6D7F3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3D485F8" w14:textId="01C0A8D4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5490F914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6EBBFCB" w14:textId="5C3A9C1C" w:rsidR="007C6097" w:rsidRPr="007C6097" w:rsidRDefault="001442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29B852" w14:textId="00A9FB45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432846DA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8B0658E" w14:textId="4454CF3E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Cena 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34EB01" w14:textId="141930DA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6BC45E16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B32E998" w14:textId="5C1A2102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38593D" w14:textId="2573EA2C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253644C3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B8B08D3" w14:textId="66791B79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DE7B8A" w14:textId="68309B64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7B7CDC8E" w14:textId="77777777" w:rsidR="00E71C83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59FD9748" w14:textId="675D56A9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p w14:paraId="02D27AD3" w14:textId="5FBE9391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8B749A" w:rsidRPr="0029666C" w14:paraId="2D14BE36" w14:textId="77777777" w:rsidTr="009A1AE1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4362ACD" w14:textId="136E89EA" w:rsidR="008B749A" w:rsidRPr="000C23C2" w:rsidRDefault="008B749A" w:rsidP="009A1AE1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Významná stavební práce č. 2</w:t>
            </w:r>
          </w:p>
        </w:tc>
      </w:tr>
      <w:tr w:rsidR="008B749A" w:rsidRPr="0029666C" w14:paraId="007A49F2" w14:textId="77777777" w:rsidTr="009A1AE1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FD1D8E4" w14:textId="77777777" w:rsidR="008B749A" w:rsidRDefault="008B749A" w:rsidP="009A1AE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8B749A" w:rsidRPr="0029666C" w14:paraId="16183535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E737558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E69A628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3F33B9A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9BE0294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975B6D1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8C3961B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5426E51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08EFE6E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1F069F32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26262FA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37BCA23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78DBC386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C160C04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4D7E0E6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65716BA4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1E8E212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E357FB6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550CE445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B3B5C9A" w14:textId="0CE6495E" w:rsidR="008B749A" w:rsidRPr="007C6097" w:rsidRDefault="00144297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5C5A9C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162BBDB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A9DFD7C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1276C2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5B65000C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3CD9010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1C5E94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3272A384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CBFB39D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5A5B6F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2D30143F" w14:textId="21305300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p w14:paraId="55ECE39E" w14:textId="7BE4FC36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FC5C77" w:rsidRPr="0029666C" w14:paraId="7F4B8E56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3FBD5F2" w14:textId="14B951D3" w:rsidR="00FC5C77" w:rsidRPr="000C23C2" w:rsidRDefault="00FC5C77" w:rsidP="00A1715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Významná stavební práce č. 3</w:t>
            </w:r>
          </w:p>
        </w:tc>
      </w:tr>
      <w:tr w:rsidR="00FC5C77" w:rsidRPr="0029666C" w14:paraId="74E498D0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A068E3" w14:textId="77777777" w:rsidR="00FC5C77" w:rsidRDefault="00FC5C77" w:rsidP="00A1715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FC5C77" w:rsidRPr="0029666C" w14:paraId="2938C65F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0C7674A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D241F1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4D2EBF7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21EE748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69B748B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DE4A90F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AB329AF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6531F4C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2CA1AD95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836876D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EF65EDA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78241AB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18D058B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A1A8C39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3029160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B1E2A98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F54CB29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AF0583C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48FF387" w14:textId="1681872C" w:rsidR="00FC5C77" w:rsidRPr="007C6097" w:rsidRDefault="00D8697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7E7236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33EFF42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175CEBC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lastRenderedPageBreak/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88F371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AE7C007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776DF5A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634F58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8A6FC3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7BEBD4F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7167C6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1AAC9F54" w14:textId="2484C679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p w14:paraId="49C85CDB" w14:textId="53DD1984" w:rsidR="0032421C" w:rsidRDefault="0032421C" w:rsidP="0032421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významným stavebním pracím je dodavatel povinen doložit také osvědčení objednatele o řádném poskytnutí a dokončení významné stavební práce, a to jako přílohu tohoto dokumentu.</w:t>
      </w:r>
    </w:p>
    <w:p w14:paraId="2D2BCBCC" w14:textId="77777777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p w14:paraId="3F97FD98" w14:textId="5B932AA5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p w14:paraId="37D7F387" w14:textId="72A657FC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728A457F" w14:textId="103A99F1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333073F7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7E7F7993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062407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2862D1" w14:textId="77777777" w:rsidR="00062407" w:rsidRDefault="00062407" w:rsidP="006E2BF9">
      <w:pPr>
        <w:spacing w:after="0" w:line="240" w:lineRule="auto"/>
      </w:pPr>
      <w:r>
        <w:separator/>
      </w:r>
    </w:p>
  </w:endnote>
  <w:endnote w:type="continuationSeparator" w:id="0">
    <w:p w14:paraId="4711CB21" w14:textId="77777777" w:rsidR="00062407" w:rsidRDefault="00062407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0B797E" w14:textId="77777777" w:rsidR="00062407" w:rsidRDefault="00062407" w:rsidP="006E2BF9">
      <w:pPr>
        <w:spacing w:after="0" w:line="240" w:lineRule="auto"/>
      </w:pPr>
      <w:r>
        <w:separator/>
      </w:r>
    </w:p>
  </w:footnote>
  <w:footnote w:type="continuationSeparator" w:id="0">
    <w:p w14:paraId="308DAB2A" w14:textId="77777777" w:rsidR="00062407" w:rsidRDefault="00062407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D347A" w14:textId="1841C1AA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691A51">
      <w:rPr>
        <w:rFonts w:ascii="Times New Roman" w:hAnsi="Times New Roman" w:cs="Times New Roman"/>
        <w:b/>
        <w:sz w:val="28"/>
        <w:szCs w:val="28"/>
        <w:u w:val="single"/>
      </w:rPr>
      <w:t>6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Seznam 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re</w:t>
    </w:r>
    <w:r w:rsidR="000E2F1F">
      <w:rPr>
        <w:rFonts w:ascii="Times New Roman" w:hAnsi="Times New Roman" w:cs="Times New Roman"/>
        <w:b/>
        <w:sz w:val="28"/>
        <w:szCs w:val="28"/>
        <w:u w:val="single"/>
      </w:rPr>
      <w:t>f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e</w:t>
    </w:r>
    <w:r w:rsidR="000E2F1F">
      <w:rPr>
        <w:rFonts w:ascii="Times New Roman" w:hAnsi="Times New Roman" w:cs="Times New Roman"/>
        <w:b/>
        <w:sz w:val="28"/>
        <w:szCs w:val="28"/>
        <w:u w:val="single"/>
      </w:rPr>
      <w:t>re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nčních zakázek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7874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zMze3MDW1MDRW0lEKTi0uzszPAykwrgUAV5bUBiwAAAA="/>
  </w:docVars>
  <w:rsids>
    <w:rsidRoot w:val="00D31862"/>
    <w:rsid w:val="000420D4"/>
    <w:rsid w:val="0005701F"/>
    <w:rsid w:val="00057D9E"/>
    <w:rsid w:val="00062407"/>
    <w:rsid w:val="000751F6"/>
    <w:rsid w:val="00085DDE"/>
    <w:rsid w:val="000961FE"/>
    <w:rsid w:val="000A0B77"/>
    <w:rsid w:val="000A1C2C"/>
    <w:rsid w:val="000A433B"/>
    <w:rsid w:val="000B1C83"/>
    <w:rsid w:val="000C23C2"/>
    <w:rsid w:val="000C5180"/>
    <w:rsid w:val="000C7E29"/>
    <w:rsid w:val="000D7246"/>
    <w:rsid w:val="000E2F1F"/>
    <w:rsid w:val="000E34B1"/>
    <w:rsid w:val="00100724"/>
    <w:rsid w:val="00102612"/>
    <w:rsid w:val="00102BAB"/>
    <w:rsid w:val="00111A2F"/>
    <w:rsid w:val="001415AF"/>
    <w:rsid w:val="00144297"/>
    <w:rsid w:val="001B1B4E"/>
    <w:rsid w:val="001E1E13"/>
    <w:rsid w:val="001F38EA"/>
    <w:rsid w:val="001F5218"/>
    <w:rsid w:val="00205F96"/>
    <w:rsid w:val="00210678"/>
    <w:rsid w:val="00214B53"/>
    <w:rsid w:val="00220637"/>
    <w:rsid w:val="0024030D"/>
    <w:rsid w:val="0025684D"/>
    <w:rsid w:val="002B1EF5"/>
    <w:rsid w:val="002D1A66"/>
    <w:rsid w:val="002D6828"/>
    <w:rsid w:val="00301A3D"/>
    <w:rsid w:val="00312371"/>
    <w:rsid w:val="00315050"/>
    <w:rsid w:val="00322B1C"/>
    <w:rsid w:val="0032421C"/>
    <w:rsid w:val="00350995"/>
    <w:rsid w:val="00394E49"/>
    <w:rsid w:val="003A0BEA"/>
    <w:rsid w:val="003F64F0"/>
    <w:rsid w:val="004142F1"/>
    <w:rsid w:val="00414AA5"/>
    <w:rsid w:val="0042401C"/>
    <w:rsid w:val="0043585F"/>
    <w:rsid w:val="00471F9A"/>
    <w:rsid w:val="00475509"/>
    <w:rsid w:val="004770F4"/>
    <w:rsid w:val="0049152C"/>
    <w:rsid w:val="004A1D59"/>
    <w:rsid w:val="004A3C16"/>
    <w:rsid w:val="004B2C9C"/>
    <w:rsid w:val="004C0BD1"/>
    <w:rsid w:val="004C1DDC"/>
    <w:rsid w:val="00515F68"/>
    <w:rsid w:val="00542474"/>
    <w:rsid w:val="00542E5D"/>
    <w:rsid w:val="00545F4E"/>
    <w:rsid w:val="00546C25"/>
    <w:rsid w:val="0055726B"/>
    <w:rsid w:val="0057140A"/>
    <w:rsid w:val="005719F5"/>
    <w:rsid w:val="0059661A"/>
    <w:rsid w:val="005B7A1C"/>
    <w:rsid w:val="005C0FC0"/>
    <w:rsid w:val="005C271E"/>
    <w:rsid w:val="005E3B44"/>
    <w:rsid w:val="005E616B"/>
    <w:rsid w:val="00613FF3"/>
    <w:rsid w:val="00624029"/>
    <w:rsid w:val="006368AF"/>
    <w:rsid w:val="006419E3"/>
    <w:rsid w:val="006431D6"/>
    <w:rsid w:val="00673F9B"/>
    <w:rsid w:val="00676528"/>
    <w:rsid w:val="00687662"/>
    <w:rsid w:val="00691A51"/>
    <w:rsid w:val="006A1449"/>
    <w:rsid w:val="006D47B6"/>
    <w:rsid w:val="006E2BF9"/>
    <w:rsid w:val="00701FEF"/>
    <w:rsid w:val="00717993"/>
    <w:rsid w:val="00733304"/>
    <w:rsid w:val="00736789"/>
    <w:rsid w:val="00792CD5"/>
    <w:rsid w:val="007A285D"/>
    <w:rsid w:val="007B16FF"/>
    <w:rsid w:val="007C6097"/>
    <w:rsid w:val="007F085E"/>
    <w:rsid w:val="00803A05"/>
    <w:rsid w:val="00816F91"/>
    <w:rsid w:val="00830B9C"/>
    <w:rsid w:val="00832381"/>
    <w:rsid w:val="00887E4F"/>
    <w:rsid w:val="008977B5"/>
    <w:rsid w:val="008A0FF5"/>
    <w:rsid w:val="008B46DD"/>
    <w:rsid w:val="008B5988"/>
    <w:rsid w:val="008B749A"/>
    <w:rsid w:val="008E7C00"/>
    <w:rsid w:val="008F7CD2"/>
    <w:rsid w:val="00932B1C"/>
    <w:rsid w:val="00940B14"/>
    <w:rsid w:val="0095550C"/>
    <w:rsid w:val="009706EC"/>
    <w:rsid w:val="009A0885"/>
    <w:rsid w:val="009A34A9"/>
    <w:rsid w:val="009A6FB1"/>
    <w:rsid w:val="009B04B2"/>
    <w:rsid w:val="009E0E8E"/>
    <w:rsid w:val="009E52C1"/>
    <w:rsid w:val="00A04B57"/>
    <w:rsid w:val="00A40179"/>
    <w:rsid w:val="00A52B54"/>
    <w:rsid w:val="00A73C35"/>
    <w:rsid w:val="00A7499D"/>
    <w:rsid w:val="00AA48DD"/>
    <w:rsid w:val="00AB393A"/>
    <w:rsid w:val="00AB4AA8"/>
    <w:rsid w:val="00AC0FB0"/>
    <w:rsid w:val="00AE2EE7"/>
    <w:rsid w:val="00AF3424"/>
    <w:rsid w:val="00AF63B8"/>
    <w:rsid w:val="00B12EC7"/>
    <w:rsid w:val="00B408DD"/>
    <w:rsid w:val="00B540E9"/>
    <w:rsid w:val="00B668E8"/>
    <w:rsid w:val="00B66997"/>
    <w:rsid w:val="00BB5EE2"/>
    <w:rsid w:val="00BC45B4"/>
    <w:rsid w:val="00C4542D"/>
    <w:rsid w:val="00C51CB2"/>
    <w:rsid w:val="00C61618"/>
    <w:rsid w:val="00C86866"/>
    <w:rsid w:val="00CA05C9"/>
    <w:rsid w:val="00CA0B35"/>
    <w:rsid w:val="00CA7D34"/>
    <w:rsid w:val="00CC3CDC"/>
    <w:rsid w:val="00CE627D"/>
    <w:rsid w:val="00D071F5"/>
    <w:rsid w:val="00D31862"/>
    <w:rsid w:val="00D5674C"/>
    <w:rsid w:val="00D77E65"/>
    <w:rsid w:val="00D85C89"/>
    <w:rsid w:val="00D8697B"/>
    <w:rsid w:val="00DB11FA"/>
    <w:rsid w:val="00DE397E"/>
    <w:rsid w:val="00DF74A9"/>
    <w:rsid w:val="00E04C2F"/>
    <w:rsid w:val="00E07777"/>
    <w:rsid w:val="00E14DF0"/>
    <w:rsid w:val="00E31060"/>
    <w:rsid w:val="00E618DE"/>
    <w:rsid w:val="00E71C83"/>
    <w:rsid w:val="00EB42C5"/>
    <w:rsid w:val="00EB4A51"/>
    <w:rsid w:val="00ED5D57"/>
    <w:rsid w:val="00EF55A9"/>
    <w:rsid w:val="00F6723C"/>
    <w:rsid w:val="00FB0741"/>
    <w:rsid w:val="00FC5C77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AA115-BF18-4CE7-93AE-4F5ED061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9</Words>
  <Characters>2533</Characters>
  <Application>Microsoft Office Word</Application>
  <DocSecurity>0</DocSecurity>
  <Lines>21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Becker &amp; Poliakoff</cp:lastModifiedBy>
  <cp:revision>4</cp:revision>
  <dcterms:created xsi:type="dcterms:W3CDTF">2024-03-26T13:24:00Z</dcterms:created>
  <dcterms:modified xsi:type="dcterms:W3CDTF">2025-03-20T08:42:00Z</dcterms:modified>
</cp:coreProperties>
</file>